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1331" w:rsidRPr="003B55F7" w:rsidRDefault="00D76005" w:rsidP="004E1331">
      <w:pPr>
        <w:pStyle w:val="Heading3"/>
        <w:shd w:val="clear" w:color="auto" w:fill="D5DCE4" w:themeFill="text2" w:themeFillTint="33"/>
        <w:rPr>
          <w:szCs w:val="32"/>
        </w:rPr>
      </w:pPr>
      <w:bookmarkStart w:id="0" w:name="_Toc453756729"/>
      <w:bookmarkStart w:id="1" w:name="_Toc453764756"/>
      <w:bookmarkStart w:id="2" w:name="_GoBack"/>
      <w:bookmarkEnd w:id="2"/>
      <w:r>
        <w:rPr>
          <w:szCs w:val="32"/>
        </w:rPr>
        <w:t>C4</w:t>
      </w:r>
      <w:r w:rsidR="004E1331">
        <w:rPr>
          <w:szCs w:val="32"/>
        </w:rPr>
        <w:t xml:space="preserve">. </w:t>
      </w:r>
      <w:bookmarkEnd w:id="0"/>
      <w:bookmarkEnd w:id="1"/>
      <w:r w:rsidRPr="00D76005">
        <w:rPr>
          <w:szCs w:val="32"/>
        </w:rPr>
        <w:t>Revised Local WIC Agency Survey Thank You Letter</w:t>
      </w:r>
    </w:p>
    <w:p w:rsidR="004E1331" w:rsidRDefault="004E1331" w:rsidP="004E1331"/>
    <w:p w:rsidR="004E1331" w:rsidRPr="005A5246" w:rsidRDefault="004E1331" w:rsidP="004E1331">
      <w:pPr>
        <w:rPr>
          <w:rFonts w:ascii="Times New Roman" w:hAnsi="Times New Roman" w:cs="Times New Roman"/>
          <w:sz w:val="24"/>
          <w:szCs w:val="24"/>
        </w:rPr>
      </w:pPr>
      <w:r w:rsidRPr="005A5246">
        <w:rPr>
          <w:rFonts w:ascii="Times New Roman" w:hAnsi="Times New Roman" w:cs="Times New Roman"/>
          <w:sz w:val="24"/>
          <w:szCs w:val="24"/>
        </w:rPr>
        <w:t>XX/XX/XXXX</w:t>
      </w:r>
    </w:p>
    <w:p w:rsidR="00CB17C5" w:rsidRPr="00A36AAC" w:rsidRDefault="00CB17C5" w:rsidP="00CB17C5">
      <w:r w:rsidRPr="005A5246">
        <w:rPr>
          <w:rFonts w:ascii="Times New Roman" w:hAnsi="Times New Roman" w:cs="Times New Roman"/>
          <w:sz w:val="24"/>
          <w:szCs w:val="24"/>
        </w:rPr>
        <w:t>To:</w:t>
      </w:r>
      <w:r w:rsidRPr="00A36AAC">
        <w:t xml:space="preserve"> </w:t>
      </w:r>
      <w:r w:rsidRPr="00E66660">
        <w:rPr>
          <w:rStyle w:val="InstructionsChar"/>
        </w:rPr>
        <w:t>[</w:t>
      </w:r>
      <w:r>
        <w:rPr>
          <w:rStyle w:val="InstructionsChar"/>
        </w:rPr>
        <w:t>local wic agencies participating in pretest</w:t>
      </w:r>
      <w:r w:rsidRPr="00E66660">
        <w:rPr>
          <w:rStyle w:val="InstructionsChar"/>
        </w:rPr>
        <w:t xml:space="preserve">] </w:t>
      </w:r>
      <w:r w:rsidRPr="00A36AAC">
        <w:br/>
      </w:r>
    </w:p>
    <w:p w:rsidR="00CB17C5" w:rsidRPr="003538A3" w:rsidRDefault="00CB17C5" w:rsidP="00CB17C5">
      <w:pPr>
        <w:rPr>
          <w:b/>
          <w:caps/>
          <w:color w:val="FF0000"/>
        </w:rPr>
      </w:pPr>
      <w:r w:rsidRPr="003538A3">
        <w:rPr>
          <w:b/>
          <w:caps/>
          <w:color w:val="FF0000"/>
        </w:rPr>
        <w:t>[Name]</w:t>
      </w:r>
      <w:r w:rsidRPr="003538A3">
        <w:rPr>
          <w:b/>
          <w:caps/>
          <w:color w:val="FF0000"/>
        </w:rPr>
        <w:br/>
        <w:t>[Company]</w:t>
      </w:r>
      <w:r w:rsidRPr="003538A3">
        <w:rPr>
          <w:b/>
          <w:caps/>
          <w:color w:val="FF0000"/>
        </w:rPr>
        <w:br/>
        <w:t>[Address 1]</w:t>
      </w:r>
      <w:r w:rsidRPr="003538A3">
        <w:rPr>
          <w:b/>
          <w:caps/>
          <w:color w:val="FF0000"/>
        </w:rPr>
        <w:br/>
        <w:t>[Address 2]</w:t>
      </w:r>
      <w:r w:rsidRPr="003538A3">
        <w:rPr>
          <w:b/>
          <w:caps/>
          <w:color w:val="FF0000"/>
        </w:rPr>
        <w:br/>
        <w:t>[City, State, ZIP]</w:t>
      </w:r>
    </w:p>
    <w:p w:rsidR="004E1331" w:rsidRDefault="004E1331" w:rsidP="004E1331"/>
    <w:p w:rsidR="004E1331" w:rsidRPr="00A36AAC" w:rsidRDefault="004E1331" w:rsidP="004E1331">
      <w:r w:rsidRPr="005A5246">
        <w:rPr>
          <w:rFonts w:ascii="Times New Roman" w:hAnsi="Times New Roman" w:cs="Times New Roman"/>
          <w:sz w:val="24"/>
          <w:szCs w:val="24"/>
        </w:rPr>
        <w:t xml:space="preserve">Dear </w:t>
      </w:r>
      <w:r w:rsidRPr="00E66660">
        <w:rPr>
          <w:rStyle w:val="InstructionsChar"/>
        </w:rPr>
        <w:t>[FIRST NAME] [LAST NAME]</w:t>
      </w:r>
      <w:r w:rsidRPr="00A36AAC">
        <w:t>:</w:t>
      </w:r>
    </w:p>
    <w:p w:rsidR="00D76005" w:rsidRDefault="00D76005" w:rsidP="00D76005"/>
    <w:p w:rsidR="006A6E94" w:rsidRDefault="006A6E94" w:rsidP="006A6E9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nk yo</w:t>
      </w:r>
      <w:r w:rsidR="00F94232">
        <w:rPr>
          <w:rFonts w:ascii="Times New Roman" w:hAnsi="Times New Roman" w:cs="Times New Roman"/>
          <w:sz w:val="24"/>
          <w:szCs w:val="24"/>
        </w:rPr>
        <w:t xml:space="preserve">u for your </w:t>
      </w:r>
      <w:r w:rsidR="00C010E7" w:rsidRPr="00C010E7">
        <w:rPr>
          <w:rFonts w:ascii="Times New Roman" w:hAnsi="Times New Roman" w:cs="Times New Roman"/>
          <w:sz w:val="24"/>
          <w:szCs w:val="24"/>
        </w:rPr>
        <w:t>assistance with pretesting selected data collection materials to be used</w:t>
      </w:r>
      <w:r w:rsidR="00C010E7" w:rsidRPr="00C010E7" w:rsidDel="00C010E7">
        <w:rPr>
          <w:rFonts w:ascii="Times New Roman" w:hAnsi="Times New Roman" w:cs="Times New Roman"/>
          <w:sz w:val="24"/>
          <w:szCs w:val="24"/>
        </w:rPr>
        <w:t xml:space="preserve"> </w:t>
      </w:r>
      <w:r w:rsidR="00F94232">
        <w:rPr>
          <w:rFonts w:ascii="Times New Roman" w:hAnsi="Times New Roman" w:cs="Times New Roman"/>
          <w:sz w:val="24"/>
          <w:szCs w:val="24"/>
        </w:rPr>
        <w:t xml:space="preserve">in the </w:t>
      </w:r>
      <w:r>
        <w:rPr>
          <w:rFonts w:ascii="Times New Roman" w:hAnsi="Times New Roman" w:cs="Times New Roman"/>
          <w:sz w:val="24"/>
          <w:szCs w:val="24"/>
        </w:rPr>
        <w:t>Third National Survey of WIC Participants (NSWP-III). Your contribution has been critical to</w:t>
      </w:r>
      <w:r w:rsidR="00B61401">
        <w:rPr>
          <w:rFonts w:ascii="Times New Roman" w:hAnsi="Times New Roman" w:cs="Times New Roman"/>
          <w:sz w:val="24"/>
          <w:szCs w:val="24"/>
        </w:rPr>
        <w:t xml:space="preserve"> the success of the study </w:t>
      </w:r>
      <w:r w:rsidR="00C010E7" w:rsidRPr="00C010E7">
        <w:rPr>
          <w:rFonts w:ascii="Times New Roman" w:hAnsi="Times New Roman" w:cs="Times New Roman"/>
          <w:sz w:val="24"/>
          <w:szCs w:val="24"/>
        </w:rPr>
        <w:t>and will help ensure that the data collection materials are clear</w:t>
      </w:r>
      <w:r w:rsidR="000100B6">
        <w:rPr>
          <w:rFonts w:ascii="Times New Roman" w:hAnsi="Times New Roman" w:cs="Times New Roman"/>
          <w:sz w:val="24"/>
          <w:szCs w:val="24"/>
        </w:rPr>
        <w:t xml:space="preserve"> and</w:t>
      </w:r>
      <w:r w:rsidR="00C010E7" w:rsidRPr="00C010E7">
        <w:rPr>
          <w:rFonts w:ascii="Times New Roman" w:hAnsi="Times New Roman" w:cs="Times New Roman"/>
          <w:sz w:val="24"/>
          <w:szCs w:val="24"/>
        </w:rPr>
        <w:t xml:space="preserve"> accurate, and that the data obtained for the study will be of high quality.</w:t>
      </w:r>
    </w:p>
    <w:p w:rsidR="00D76005" w:rsidRPr="00C0029F" w:rsidRDefault="00C010E7" w:rsidP="00D76005">
      <w:pPr>
        <w:rPr>
          <w:rFonts w:ascii="Times New Roman" w:hAnsi="Times New Roman" w:cs="Times New Roman"/>
          <w:sz w:val="24"/>
          <w:szCs w:val="24"/>
        </w:rPr>
      </w:pPr>
      <w:r w:rsidRPr="00C010E7">
        <w:rPr>
          <w:rFonts w:ascii="Times New Roman" w:hAnsi="Times New Roman" w:cs="Times New Roman"/>
          <w:sz w:val="24"/>
          <w:szCs w:val="24"/>
        </w:rPr>
        <w:t>We expect the study to begin in late 2017 (</w:t>
      </w:r>
      <w:r>
        <w:rPr>
          <w:rFonts w:ascii="Times New Roman" w:hAnsi="Times New Roman" w:cs="Times New Roman"/>
          <w:sz w:val="24"/>
          <w:szCs w:val="24"/>
        </w:rPr>
        <w:t xml:space="preserve">the exact date </w:t>
      </w:r>
      <w:r w:rsidRPr="00C010E7">
        <w:rPr>
          <w:rFonts w:ascii="Times New Roman" w:hAnsi="Times New Roman" w:cs="Times New Roman"/>
          <w:sz w:val="24"/>
          <w:szCs w:val="24"/>
        </w:rPr>
        <w:t>depend</w:t>
      </w:r>
      <w:r>
        <w:rPr>
          <w:rFonts w:ascii="Times New Roman" w:hAnsi="Times New Roman" w:cs="Times New Roman"/>
          <w:sz w:val="24"/>
          <w:szCs w:val="24"/>
        </w:rPr>
        <w:t xml:space="preserve">s </w:t>
      </w:r>
      <w:r w:rsidRPr="00C010E7">
        <w:rPr>
          <w:rFonts w:ascii="Times New Roman" w:hAnsi="Times New Roman" w:cs="Times New Roman"/>
          <w:sz w:val="24"/>
          <w:szCs w:val="24"/>
        </w:rPr>
        <w:t xml:space="preserve">on </w:t>
      </w:r>
      <w:r>
        <w:rPr>
          <w:rFonts w:ascii="Times New Roman" w:hAnsi="Times New Roman" w:cs="Times New Roman"/>
          <w:sz w:val="24"/>
          <w:szCs w:val="24"/>
        </w:rPr>
        <w:t>study approval from the Office and Management and Budget</w:t>
      </w:r>
      <w:r w:rsidRPr="00C010E7">
        <w:rPr>
          <w:rFonts w:ascii="Times New Roman" w:hAnsi="Times New Roman" w:cs="Times New Roman"/>
          <w:sz w:val="24"/>
          <w:szCs w:val="24"/>
        </w:rPr>
        <w:t>)</w:t>
      </w:r>
      <w:r w:rsidR="00C95974">
        <w:rPr>
          <w:rFonts w:ascii="Times New Roman" w:hAnsi="Times New Roman" w:cs="Times New Roman"/>
          <w:sz w:val="24"/>
          <w:szCs w:val="24"/>
        </w:rPr>
        <w:t>.</w:t>
      </w:r>
      <w:r w:rsidR="006C4EAF">
        <w:rPr>
          <w:rFonts w:ascii="Times New Roman" w:hAnsi="Times New Roman" w:cs="Times New Roman"/>
          <w:sz w:val="24"/>
          <w:szCs w:val="24"/>
        </w:rPr>
        <w:t xml:space="preserve"> You</w:t>
      </w:r>
      <w:r w:rsidRPr="00C010E7">
        <w:rPr>
          <w:rFonts w:ascii="Times New Roman" w:hAnsi="Times New Roman" w:cs="Times New Roman"/>
          <w:sz w:val="24"/>
          <w:szCs w:val="24"/>
        </w:rPr>
        <w:t xml:space="preserve"> may receive additional communication from the study contractors at that time. </w:t>
      </w:r>
    </w:p>
    <w:p w:rsidR="00D76005" w:rsidRPr="00C0029F" w:rsidRDefault="00D76005" w:rsidP="00D76005">
      <w:pPr>
        <w:rPr>
          <w:rFonts w:ascii="Times New Roman" w:hAnsi="Times New Roman" w:cs="Times New Roman"/>
          <w:sz w:val="24"/>
          <w:szCs w:val="24"/>
        </w:rPr>
      </w:pPr>
      <w:r w:rsidRPr="00C0029F">
        <w:rPr>
          <w:rFonts w:ascii="Times New Roman" w:hAnsi="Times New Roman" w:cs="Times New Roman"/>
          <w:sz w:val="24"/>
          <w:szCs w:val="24"/>
        </w:rPr>
        <w:t>Thank you again for your time.</w:t>
      </w:r>
    </w:p>
    <w:p w:rsidR="00D76005" w:rsidRPr="005A5246" w:rsidRDefault="00D76005" w:rsidP="00D76005">
      <w:pPr>
        <w:rPr>
          <w:rFonts w:ascii="Times New Roman" w:hAnsi="Times New Roman" w:cs="Times New Roman"/>
          <w:sz w:val="24"/>
          <w:szCs w:val="24"/>
          <w:highlight w:val="yellow"/>
        </w:rPr>
      </w:pPr>
      <w:r w:rsidRPr="00C0029F">
        <w:rPr>
          <w:rFonts w:ascii="Times New Roman" w:hAnsi="Times New Roman" w:cs="Times New Roman"/>
          <w:sz w:val="24"/>
          <w:szCs w:val="24"/>
        </w:rPr>
        <w:t>Sincerely,</w:t>
      </w:r>
    </w:p>
    <w:p w:rsidR="004E1331" w:rsidRDefault="004E1331" w:rsidP="00D76005">
      <w:pPr>
        <w:rPr>
          <w:rStyle w:val="InstructionsChar"/>
        </w:rPr>
      </w:pPr>
      <w:r w:rsidRPr="00E66660">
        <w:rPr>
          <w:rStyle w:val="InstructionsChar"/>
        </w:rPr>
        <w:t>[FNS/USDA CONTACT INFORMATION</w:t>
      </w:r>
      <w:r>
        <w:rPr>
          <w:rStyle w:val="InstructionsChar"/>
        </w:rPr>
        <w:t>]</w:t>
      </w:r>
    </w:p>
    <w:tbl>
      <w:tblPr>
        <w:tblStyle w:val="GridTable2-Accent32"/>
        <w:tblW w:w="0" w:type="auto"/>
        <w:jc w:val="center"/>
        <w:tblLook w:val="0600" w:firstRow="0" w:lastRow="0" w:firstColumn="0" w:lastColumn="0" w:noHBand="1" w:noVBand="1"/>
      </w:tblPr>
      <w:tblGrid>
        <w:gridCol w:w="8640"/>
      </w:tblGrid>
      <w:tr w:rsidR="00B94686" w:rsidRPr="004F0FFC" w:rsidTr="006560E5">
        <w:trPr>
          <w:jc w:val="center"/>
        </w:trPr>
        <w:tc>
          <w:tcPr>
            <w:tcW w:w="8640" w:type="dxa"/>
          </w:tcPr>
          <w:p w:rsidR="00B94686" w:rsidRPr="004F0FFC" w:rsidRDefault="00B94686" w:rsidP="006560E5">
            <w:pPr>
              <w:rPr>
                <w:rFonts w:ascii="Calibri" w:eastAsia="Calibri" w:hAnsi="Calibri" w:cs="Times New Roman"/>
                <w:b/>
                <w:sz w:val="18"/>
              </w:rPr>
            </w:pPr>
            <w:r w:rsidRPr="004F0FFC">
              <w:rPr>
                <w:rFonts w:ascii="Calibri" w:eastAsia="Calibri" w:hAnsi="Calibri" w:cs="Times New Roman"/>
                <w:b/>
                <w:sz w:val="18"/>
              </w:rPr>
              <w:t>According to the Paperwork Reduction Act of 1995, no persons are required to respond to a collection of information unless it displays a valid OMB number. The valid OMB control number for this information collection is 0584-0606. It will take you, on avera</w:t>
            </w:r>
            <w:r>
              <w:rPr>
                <w:rFonts w:ascii="Calibri" w:eastAsia="Calibri" w:hAnsi="Calibri" w:cs="Times New Roman"/>
                <w:b/>
                <w:sz w:val="18"/>
              </w:rPr>
              <w:t>ge, 1 minute</w:t>
            </w:r>
            <w:r w:rsidRPr="004F0FFC">
              <w:rPr>
                <w:rFonts w:ascii="Calibri" w:eastAsia="Calibri" w:hAnsi="Calibri" w:cs="Times New Roman"/>
                <w:b/>
                <w:sz w:val="18"/>
              </w:rPr>
              <w:t xml:space="preserve"> to read this letter.</w:t>
            </w:r>
          </w:p>
        </w:tc>
      </w:tr>
    </w:tbl>
    <w:p w:rsidR="00D742A7" w:rsidRDefault="00D742A7"/>
    <w:sectPr w:rsidR="00D742A7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A4640" w:rsidRDefault="00DA4640" w:rsidP="006E2BF3">
      <w:pPr>
        <w:spacing w:after="0" w:line="240" w:lineRule="auto"/>
      </w:pPr>
      <w:r>
        <w:separator/>
      </w:r>
    </w:p>
  </w:endnote>
  <w:endnote w:type="continuationSeparator" w:id="0">
    <w:p w:rsidR="00DA4640" w:rsidRDefault="00DA4640" w:rsidP="006E2B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2BF3" w:rsidRPr="006E2BF3" w:rsidRDefault="006E2BF3" w:rsidP="006E2BF3">
    <w:pPr>
      <w:tabs>
        <w:tab w:val="center" w:pos="4680"/>
        <w:tab w:val="right" w:pos="9360"/>
      </w:tabs>
      <w:spacing w:after="0" w:line="240" w:lineRule="auto"/>
      <w:jc w:val="right"/>
      <w:rPr>
        <w:rFonts w:ascii="Arial" w:eastAsia="Calibri" w:hAnsi="Arial" w:cs="Times New Roman"/>
        <w:color w:val="595959"/>
        <w:sz w:val="18"/>
      </w:rPr>
    </w:pPr>
    <w:r w:rsidRPr="006E2BF3">
      <w:rPr>
        <w:rFonts w:ascii="Calibri Light" w:eastAsia="Calibri" w:hAnsi="Calibri Light" w:cs="Times New Roman"/>
        <w:noProof/>
        <w:sz w:val="16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0D6EE542" wp14:editId="725DD257">
              <wp:simplePos x="0" y="0"/>
              <wp:positionH relativeFrom="margin">
                <wp:align>left</wp:align>
              </wp:positionH>
              <wp:positionV relativeFrom="paragraph">
                <wp:posOffset>19050</wp:posOffset>
              </wp:positionV>
              <wp:extent cx="1598295" cy="468630"/>
              <wp:effectExtent l="0" t="0" r="1905" b="7620"/>
              <wp:wrapNone/>
              <wp:docPr id="1344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98295" cy="468630"/>
                        <a:chOff x="0" y="0"/>
                        <a:chExt cx="3971925" cy="1356995"/>
                      </a:xfrm>
                    </wpg:grpSpPr>
                    <pic:pic xmlns:pic="http://schemas.openxmlformats.org/drawingml/2006/picture">
                      <pic:nvPicPr>
                        <pic:cNvPr id="1345" name="Picture 134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86101" y="70732"/>
                          <a:ext cx="885824" cy="88582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346" name="Picture 1346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592580" y="0"/>
                          <a:ext cx="922020" cy="135699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347" name="Picture 1347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9196"/>
                          <a:ext cx="1023621" cy="79248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5A006CC" id="Group 2" o:spid="_x0000_s1026" style="position:absolute;margin-left:0;margin-top:1.5pt;width:125.85pt;height:36.9pt;z-index:-251657216;mso-position-horizontal:left;mso-position-horizontal-relative:margin;mso-width-relative:margin;mso-height-relative:margin" coordsize="39719,13569" o:gfxdata="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45" o:spid="_x0000_s1027" type="#_x0000_t75" style="position:absolute;left:30861;top:707;width:8858;height:8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">
                <v:imagedata r:id="rId4" o:title=""/>
                <v:path arrowok="t"/>
              </v:shape>
              <v:shape id="Picture 1346" o:spid="_x0000_s1028" type="#_x0000_t75" style="position:absolute;left:15925;width:9221;height:135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">
                <v:imagedata r:id="rId5" o:title=""/>
                <v:path arrowok="t"/>
              </v:shape>
              <v:shape id="Picture 1347" o:spid="_x0000_s1029" type="#_x0000_t75" style="position:absolute;top:1991;width:10236;height:79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">
                <v:imagedata r:id="rId6" o:title=""/>
                <v:path arrowok="t"/>
              </v:shape>
              <w10:wrap anchorx="margin"/>
            </v:group>
          </w:pict>
        </mc:Fallback>
      </mc:AlternateContent>
    </w:r>
    <w:r w:rsidRPr="006E2BF3">
      <w:rPr>
        <w:rFonts w:ascii="Calibri Light" w:eastAsia="Calibri" w:hAnsi="Calibri Light" w:cs="Times New Roman"/>
        <w:noProof/>
        <w:sz w:val="16"/>
      </w:rPr>
      <mc:AlternateContent>
        <mc:Choice Requires="wpg">
          <w:drawing>
            <wp:anchor distT="0" distB="0" distL="114300" distR="114300" simplePos="0" relativeHeight="251660288" behindDoc="1" locked="0" layoutInCell="1" allowOverlap="1" wp14:anchorId="145B4ABF" wp14:editId="0D4F2DAC">
              <wp:simplePos x="0" y="0"/>
              <wp:positionH relativeFrom="margin">
                <wp:align>left</wp:align>
              </wp:positionH>
              <wp:positionV relativeFrom="paragraph">
                <wp:posOffset>19050</wp:posOffset>
              </wp:positionV>
              <wp:extent cx="1598295" cy="468630"/>
              <wp:effectExtent l="0" t="0" r="1905" b="7620"/>
              <wp:wrapNone/>
              <wp:docPr id="1348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98295" cy="468630"/>
                        <a:chOff x="0" y="0"/>
                        <a:chExt cx="3971925" cy="1356995"/>
                      </a:xfrm>
                    </wpg:grpSpPr>
                    <pic:pic xmlns:pic="http://schemas.openxmlformats.org/drawingml/2006/picture">
                      <pic:nvPicPr>
                        <pic:cNvPr id="1349" name="Picture 1349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86101" y="70732"/>
                          <a:ext cx="885824" cy="88582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350" name="Picture 1350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592580" y="0"/>
                          <a:ext cx="922020" cy="135699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351" name="Picture 1351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9196"/>
                          <a:ext cx="1023621" cy="79248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767ECC5" id="Group 2" o:spid="_x0000_s1026" style="position:absolute;margin-left:0;margin-top:1.5pt;width:125.85pt;height:36.9pt;z-index:-251656192;mso-position-horizontal:left;mso-position-horizontal-relative:margin;mso-width-relative:margin;mso-height-relative:margin" coordsize="39719,13569" o:gfxdata="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">
              <v:shape id="Picture 1349" o:spid="_x0000_s1027" type="#_x0000_t75" style="position:absolute;left:30861;top:707;width:8858;height:8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">
                <v:imagedata r:id="rId4" o:title=""/>
                <v:path arrowok="t"/>
              </v:shape>
              <v:shape id="Picture 1350" o:spid="_x0000_s1028" type="#_x0000_t75" style="position:absolute;left:15925;width:9221;height:135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">
                <v:imagedata r:id="rId5" o:title=""/>
                <v:path arrowok="t"/>
              </v:shape>
              <v:shape id="Picture 1351" o:spid="_x0000_s1029" type="#_x0000_t75" style="position:absolute;top:1991;width:10236;height:79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">
                <v:imagedata r:id="rId6" o:title=""/>
                <v:path arrowok="t"/>
              </v:shape>
              <w10:wrap anchorx="margin"/>
            </v:group>
          </w:pict>
        </mc:Fallback>
      </mc:AlternateContent>
    </w:r>
    <w:r w:rsidRPr="006E2BF3">
      <w:rPr>
        <w:rFonts w:ascii="Calibri" w:eastAsia="Calibri" w:hAnsi="Calibri" w:cs="Times New Roman"/>
        <w:noProof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3197E060" wp14:editId="2A8781E4">
              <wp:simplePos x="0" y="0"/>
              <wp:positionH relativeFrom="margin">
                <wp:align>left</wp:align>
              </wp:positionH>
              <wp:positionV relativeFrom="paragraph">
                <wp:posOffset>19050</wp:posOffset>
              </wp:positionV>
              <wp:extent cx="1598295" cy="468630"/>
              <wp:effectExtent l="0" t="0" r="1905" b="7620"/>
              <wp:wrapNone/>
              <wp:docPr id="1352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98295" cy="468630"/>
                        <a:chOff x="0" y="0"/>
                        <a:chExt cx="3971925" cy="1356995"/>
                      </a:xfrm>
                    </wpg:grpSpPr>
                    <pic:pic xmlns:pic="http://schemas.openxmlformats.org/drawingml/2006/picture">
                      <pic:nvPicPr>
                        <pic:cNvPr id="1353" name="Picture 1353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86101" y="70732"/>
                          <a:ext cx="885824" cy="88582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354" name="Picture 1354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592580" y="0"/>
                          <a:ext cx="922020" cy="135699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355" name="Picture 1355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9196"/>
                          <a:ext cx="1023621" cy="79248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552630E" id="Group 2" o:spid="_x0000_s1026" style="position:absolute;margin-left:0;margin-top:1.5pt;width:125.85pt;height:36.9pt;z-index:-251655168;mso-position-horizontal:left;mso-position-horizontal-relative:margin;mso-width-relative:margin;mso-height-relative:margin" coordsize="39719,13569" o:gfxdata="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">
              <v:shape id="Picture 1353" o:spid="_x0000_s1027" type="#_x0000_t75" style="position:absolute;left:30861;top:707;width:8858;height:8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">
                <v:imagedata r:id="rId4" o:title=""/>
                <v:path arrowok="t"/>
              </v:shape>
              <v:shape id="Picture 1354" o:spid="_x0000_s1028" type="#_x0000_t75" style="position:absolute;left:15925;width:9221;height:135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">
                <v:imagedata r:id="rId5" o:title=""/>
                <v:path arrowok="t"/>
              </v:shape>
              <v:shape id="Picture 1355" o:spid="_x0000_s1029" type="#_x0000_t75" style="position:absolute;top:1991;width:10236;height:79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">
                <v:imagedata r:id="rId6" o:title=""/>
                <v:path arrowok="t"/>
              </v:shape>
              <w10:wrap anchorx="margin"/>
            </v:group>
          </w:pict>
        </mc:Fallback>
      </mc:AlternateContent>
    </w:r>
    <w:r w:rsidRPr="006E2BF3">
      <w:rPr>
        <w:rFonts w:ascii="Calibri Light" w:eastAsia="Calibri" w:hAnsi="Calibri Light" w:cs="Times New Roman"/>
        <w:noProof/>
        <w:sz w:val="16"/>
      </w:rPr>
      <mc:AlternateContent>
        <mc:Choice Requires="wpg">
          <w:drawing>
            <wp:anchor distT="0" distB="0" distL="114300" distR="114300" simplePos="0" relativeHeight="251662336" behindDoc="1" locked="0" layoutInCell="1" allowOverlap="1" wp14:anchorId="2B8ED874" wp14:editId="22129EB4">
              <wp:simplePos x="0" y="0"/>
              <wp:positionH relativeFrom="margin">
                <wp:align>left</wp:align>
              </wp:positionH>
              <wp:positionV relativeFrom="paragraph">
                <wp:posOffset>19050</wp:posOffset>
              </wp:positionV>
              <wp:extent cx="1598295" cy="468630"/>
              <wp:effectExtent l="0" t="0" r="1905" b="7620"/>
              <wp:wrapNone/>
              <wp:docPr id="1356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98295" cy="468630"/>
                        <a:chOff x="0" y="0"/>
                        <a:chExt cx="3971925" cy="1356995"/>
                      </a:xfrm>
                    </wpg:grpSpPr>
                    <pic:pic xmlns:pic="http://schemas.openxmlformats.org/drawingml/2006/picture">
                      <pic:nvPicPr>
                        <pic:cNvPr id="1357" name="Picture 1357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86101" y="70732"/>
                          <a:ext cx="885824" cy="88582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358" name="Picture 1358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592580" y="0"/>
                          <a:ext cx="922020" cy="135699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359" name="Picture 1359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9196"/>
                          <a:ext cx="1023621" cy="79248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F130DE7" id="Group 2" o:spid="_x0000_s1026" style="position:absolute;margin-left:0;margin-top:1.5pt;width:125.85pt;height:36.9pt;z-index:-251654144;mso-position-horizontal:left;mso-position-horizontal-relative:margin;mso-width-relative:margin;mso-height-relative:margin" coordsize="39719,13569" o:gfxdata="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">
              <v:shape id="Picture 1357" o:spid="_x0000_s1027" type="#_x0000_t75" style="position:absolute;left:30861;top:707;width:8858;height:8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">
                <v:imagedata r:id="rId4" o:title=""/>
                <v:path arrowok="t"/>
              </v:shape>
              <v:shape id="Picture 1358" o:spid="_x0000_s1028" type="#_x0000_t75" style="position:absolute;left:15925;width:9221;height:135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">
                <v:imagedata r:id="rId5" o:title=""/>
                <v:path arrowok="t"/>
              </v:shape>
              <v:shape id="Picture 1359" o:spid="_x0000_s1029" type="#_x0000_t75" style="position:absolute;top:1991;width:10236;height:79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">
                <v:imagedata r:id="rId6" o:title=""/>
                <v:path arrowok="t"/>
              </v:shape>
              <w10:wrap anchorx="margin"/>
            </v:group>
          </w:pict>
        </mc:Fallback>
      </mc:AlternateContent>
    </w:r>
    <w:r w:rsidRPr="006E2BF3">
      <w:rPr>
        <w:rFonts w:ascii="Calibri" w:eastAsia="Calibri" w:hAnsi="Calibri" w:cs="Times New Roman"/>
      </w:rPr>
      <w:tab/>
    </w:r>
    <w:r w:rsidR="007E1BC7">
      <w:rPr>
        <w:rFonts w:ascii="Arial" w:eastAsia="Calibri" w:hAnsi="Arial" w:cs="Times New Roman"/>
        <w:color w:val="595959"/>
        <w:sz w:val="18"/>
      </w:rPr>
      <w:t xml:space="preserve">C4. </w:t>
    </w:r>
    <w:r w:rsidR="007E1BC7" w:rsidRPr="007E1BC7">
      <w:rPr>
        <w:rFonts w:ascii="Arial" w:eastAsia="Calibri" w:hAnsi="Arial" w:cs="Times New Roman"/>
        <w:color w:val="595959"/>
        <w:sz w:val="18"/>
      </w:rPr>
      <w:t>Revised Local WIC Agency Survey Thank You Letter</w:t>
    </w:r>
    <w:r w:rsidRPr="006E2BF3">
      <w:rPr>
        <w:rFonts w:ascii="Arial" w:eastAsia="Calibri" w:hAnsi="Arial" w:cs="Times New Roman"/>
        <w:color w:val="595959"/>
        <w:sz w:val="18"/>
      </w:rPr>
      <w:t> </w:t>
    </w:r>
    <w:r w:rsidRPr="006E2BF3">
      <w:rPr>
        <w:rFonts w:ascii="Arial" w:eastAsia="Calibri" w:hAnsi="Arial" w:cs="Arial"/>
        <w:color w:val="595959"/>
        <w:sz w:val="18"/>
      </w:rPr>
      <w:t>▌</w:t>
    </w:r>
    <w:r w:rsidRPr="006E2BF3">
      <w:rPr>
        <w:rFonts w:ascii="Arial" w:eastAsia="Calibri" w:hAnsi="Arial" w:cs="Times New Roman"/>
        <w:color w:val="595959"/>
        <w:sz w:val="18"/>
      </w:rPr>
      <w:t xml:space="preserve">pg. </w:t>
    </w:r>
    <w:r w:rsidRPr="006E2BF3">
      <w:rPr>
        <w:rFonts w:ascii="Arial" w:eastAsia="Calibri" w:hAnsi="Arial" w:cs="Times New Roman"/>
        <w:color w:val="595959"/>
        <w:sz w:val="18"/>
      </w:rPr>
      <w:fldChar w:fldCharType="begin"/>
    </w:r>
    <w:r w:rsidRPr="006E2BF3">
      <w:rPr>
        <w:rFonts w:ascii="Arial" w:eastAsia="Calibri" w:hAnsi="Arial" w:cs="Times New Roman"/>
        <w:color w:val="595959"/>
        <w:sz w:val="18"/>
      </w:rPr>
      <w:instrText xml:space="preserve"> PAGE   \* MERGEFORMAT </w:instrText>
    </w:r>
    <w:r w:rsidRPr="006E2BF3">
      <w:rPr>
        <w:rFonts w:ascii="Arial" w:eastAsia="Calibri" w:hAnsi="Arial" w:cs="Times New Roman"/>
        <w:color w:val="595959"/>
        <w:sz w:val="18"/>
      </w:rPr>
      <w:fldChar w:fldCharType="separate"/>
    </w:r>
    <w:r w:rsidR="00351E21">
      <w:rPr>
        <w:rFonts w:ascii="Arial" w:eastAsia="Calibri" w:hAnsi="Arial" w:cs="Times New Roman"/>
        <w:noProof/>
        <w:color w:val="595959"/>
        <w:sz w:val="18"/>
      </w:rPr>
      <w:t>1</w:t>
    </w:r>
    <w:r w:rsidRPr="006E2BF3">
      <w:rPr>
        <w:rFonts w:ascii="Arial" w:eastAsia="Calibri" w:hAnsi="Arial" w:cs="Times New Roman"/>
        <w:color w:val="595959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A4640" w:rsidRDefault="00DA4640" w:rsidP="006E2BF3">
      <w:pPr>
        <w:spacing w:after="0" w:line="240" w:lineRule="auto"/>
      </w:pPr>
      <w:r>
        <w:separator/>
      </w:r>
    </w:p>
  </w:footnote>
  <w:footnote w:type="continuationSeparator" w:id="0">
    <w:p w:rsidR="00DA4640" w:rsidRDefault="00DA4640" w:rsidP="006E2B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48C3" w:rsidRPr="007940D8" w:rsidRDefault="006E48C3" w:rsidP="006E48C3">
    <w:pPr>
      <w:jc w:val="right"/>
      <w:rPr>
        <w:rFonts w:ascii="Arial" w:hAnsi="Arial" w:cs="Arial"/>
        <w:sz w:val="18"/>
        <w:szCs w:val="18"/>
      </w:rPr>
    </w:pPr>
    <w:r w:rsidRPr="007940D8">
      <w:rPr>
        <w:rFonts w:ascii="Arial" w:hAnsi="Arial" w:cs="Arial"/>
        <w:sz w:val="18"/>
        <w:szCs w:val="18"/>
      </w:rPr>
      <w:t>OMB Number: 0584-0606</w:t>
    </w:r>
    <w:r w:rsidRPr="007940D8">
      <w:rPr>
        <w:rFonts w:ascii="Arial" w:hAnsi="Arial" w:cs="Arial"/>
        <w:sz w:val="18"/>
        <w:szCs w:val="18"/>
      </w:rPr>
      <w:br/>
      <w:t>Expiration Date: XX/XX/XXXX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K0MDe1sDQzszSxNDNQ0lEKTi0uzszPAykwrgUAHl2GXSwAAAA="/>
  </w:docVars>
  <w:rsids>
    <w:rsidRoot w:val="004E1331"/>
    <w:rsid w:val="000100B6"/>
    <w:rsid w:val="00030825"/>
    <w:rsid w:val="00084386"/>
    <w:rsid w:val="000D505A"/>
    <w:rsid w:val="000E05D1"/>
    <w:rsid w:val="000F3F4E"/>
    <w:rsid w:val="00150B96"/>
    <w:rsid w:val="0018006D"/>
    <w:rsid w:val="00181491"/>
    <w:rsid w:val="001D360A"/>
    <w:rsid w:val="001D3D4B"/>
    <w:rsid w:val="001E6CF3"/>
    <w:rsid w:val="001E7A47"/>
    <w:rsid w:val="001F6140"/>
    <w:rsid w:val="002039A9"/>
    <w:rsid w:val="00283273"/>
    <w:rsid w:val="00294B9E"/>
    <w:rsid w:val="002F42A9"/>
    <w:rsid w:val="002F6AA5"/>
    <w:rsid w:val="003443D1"/>
    <w:rsid w:val="00351E21"/>
    <w:rsid w:val="003A06C6"/>
    <w:rsid w:val="003A29FF"/>
    <w:rsid w:val="00465B81"/>
    <w:rsid w:val="004A0A48"/>
    <w:rsid w:val="004A4D28"/>
    <w:rsid w:val="004B2FE2"/>
    <w:rsid w:val="004C3169"/>
    <w:rsid w:val="004C5F5D"/>
    <w:rsid w:val="004E1168"/>
    <w:rsid w:val="004E1331"/>
    <w:rsid w:val="00504FEE"/>
    <w:rsid w:val="005730AA"/>
    <w:rsid w:val="00624BB9"/>
    <w:rsid w:val="006A00DD"/>
    <w:rsid w:val="006A6E94"/>
    <w:rsid w:val="006B4C80"/>
    <w:rsid w:val="006C4EAF"/>
    <w:rsid w:val="006E2BF3"/>
    <w:rsid w:val="006E48C3"/>
    <w:rsid w:val="007940D8"/>
    <w:rsid w:val="007A6DD2"/>
    <w:rsid w:val="007E0F72"/>
    <w:rsid w:val="007E14CD"/>
    <w:rsid w:val="007E1BC7"/>
    <w:rsid w:val="007E2D0D"/>
    <w:rsid w:val="0088016D"/>
    <w:rsid w:val="008B3F08"/>
    <w:rsid w:val="008C33EC"/>
    <w:rsid w:val="008C6225"/>
    <w:rsid w:val="009146BD"/>
    <w:rsid w:val="009217F9"/>
    <w:rsid w:val="0097406C"/>
    <w:rsid w:val="009D11C8"/>
    <w:rsid w:val="00A33E07"/>
    <w:rsid w:val="00A3561B"/>
    <w:rsid w:val="00A6311F"/>
    <w:rsid w:val="00A87073"/>
    <w:rsid w:val="00A96CBE"/>
    <w:rsid w:val="00AB4817"/>
    <w:rsid w:val="00AC3A5A"/>
    <w:rsid w:val="00AE114E"/>
    <w:rsid w:val="00AF3C46"/>
    <w:rsid w:val="00B01B89"/>
    <w:rsid w:val="00B56FEA"/>
    <w:rsid w:val="00B61401"/>
    <w:rsid w:val="00B8547D"/>
    <w:rsid w:val="00B94686"/>
    <w:rsid w:val="00BD0308"/>
    <w:rsid w:val="00BE2490"/>
    <w:rsid w:val="00C010E7"/>
    <w:rsid w:val="00C44CC8"/>
    <w:rsid w:val="00C829C4"/>
    <w:rsid w:val="00C941C8"/>
    <w:rsid w:val="00C95974"/>
    <w:rsid w:val="00CA3B69"/>
    <w:rsid w:val="00CA71AC"/>
    <w:rsid w:val="00CB17C5"/>
    <w:rsid w:val="00CC0B02"/>
    <w:rsid w:val="00CC1392"/>
    <w:rsid w:val="00CF435E"/>
    <w:rsid w:val="00D31408"/>
    <w:rsid w:val="00D516FA"/>
    <w:rsid w:val="00D742A7"/>
    <w:rsid w:val="00D76005"/>
    <w:rsid w:val="00D83375"/>
    <w:rsid w:val="00D92B24"/>
    <w:rsid w:val="00DA4640"/>
    <w:rsid w:val="00DE7A5B"/>
    <w:rsid w:val="00E3462A"/>
    <w:rsid w:val="00E46922"/>
    <w:rsid w:val="00E624F7"/>
    <w:rsid w:val="00E86228"/>
    <w:rsid w:val="00E95276"/>
    <w:rsid w:val="00EA2911"/>
    <w:rsid w:val="00EB61D1"/>
    <w:rsid w:val="00EC11E7"/>
    <w:rsid w:val="00EE34F5"/>
    <w:rsid w:val="00F10F0A"/>
    <w:rsid w:val="00F522C7"/>
    <w:rsid w:val="00F5303F"/>
    <w:rsid w:val="00F94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A3A03B6-417F-4606-BD36-264F25FBD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4E1331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E1331"/>
    <w:pPr>
      <w:keepNext/>
      <w:keepLines/>
      <w:shd w:val="clear" w:color="auto" w:fill="D9D9D9" w:themeFill="background1" w:themeFillShade="D9"/>
      <w:spacing w:before="40" w:after="0"/>
      <w:outlineLvl w:val="2"/>
    </w:pPr>
    <w:rPr>
      <w:rFonts w:ascii="Calibri" w:eastAsia="Times New Roman" w:hAnsi="Calibri" w:cs="Times New Roman"/>
      <w:color w:val="1F4D78"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4E1331"/>
    <w:rPr>
      <w:rFonts w:ascii="Calibri" w:eastAsia="Times New Roman" w:hAnsi="Calibri" w:cs="Times New Roman"/>
      <w:color w:val="1F4D78"/>
      <w:sz w:val="32"/>
      <w:szCs w:val="24"/>
      <w:shd w:val="clear" w:color="auto" w:fill="D9D9D9" w:themeFill="background1" w:themeFillShade="D9"/>
    </w:rPr>
  </w:style>
  <w:style w:type="paragraph" w:customStyle="1" w:styleId="Instructions">
    <w:name w:val="Instructions"/>
    <w:basedOn w:val="Normal"/>
    <w:link w:val="InstructionsChar"/>
    <w:qFormat/>
    <w:locked/>
    <w:rsid w:val="004E1331"/>
    <w:pPr>
      <w:ind w:left="720"/>
    </w:pPr>
    <w:rPr>
      <w:b/>
      <w:caps/>
      <w:color w:val="FF0000"/>
    </w:rPr>
  </w:style>
  <w:style w:type="character" w:customStyle="1" w:styleId="InstructionsChar">
    <w:name w:val="Instructions Char"/>
    <w:basedOn w:val="DefaultParagraphFont"/>
    <w:link w:val="Instructions"/>
    <w:rsid w:val="004E1331"/>
    <w:rPr>
      <w:b/>
      <w:caps/>
      <w:color w:val="FF0000"/>
    </w:rPr>
  </w:style>
  <w:style w:type="paragraph" w:styleId="Header">
    <w:name w:val="header"/>
    <w:basedOn w:val="Normal"/>
    <w:link w:val="HeaderChar"/>
    <w:uiPriority w:val="99"/>
    <w:unhideWhenUsed/>
    <w:rsid w:val="006E2B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2BF3"/>
  </w:style>
  <w:style w:type="paragraph" w:styleId="Footer">
    <w:name w:val="footer"/>
    <w:basedOn w:val="Normal"/>
    <w:link w:val="FooterChar"/>
    <w:uiPriority w:val="99"/>
    <w:unhideWhenUsed/>
    <w:rsid w:val="006E2B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2BF3"/>
  </w:style>
  <w:style w:type="table" w:customStyle="1" w:styleId="GridTable2-Accent32">
    <w:name w:val="Grid Table 2 - Accent 32"/>
    <w:basedOn w:val="TableNormal"/>
    <w:next w:val="TableNormal"/>
    <w:uiPriority w:val="47"/>
    <w:locked/>
    <w:rsid w:val="00B94686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1E7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7A4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7A4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7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7A4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7A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7A4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882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6" Type="http://schemas.openxmlformats.org/officeDocument/2006/relationships/image" Target="media/image6.jpeg"/><Relationship Id="rId5" Type="http://schemas.openxmlformats.org/officeDocument/2006/relationships/image" Target="media/image5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F6921E-A348-4247-AB57-70B5B1F556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1</Words>
  <Characters>9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bt Associates Inc.</Company>
  <LinksUpToDate>false</LinksUpToDate>
  <CharactersWithSpaces>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Wieczorek, MPH</dc:creator>
  <cp:lastModifiedBy>Amy Wieczorek, MPH</cp:lastModifiedBy>
  <cp:revision>3</cp:revision>
  <dcterms:created xsi:type="dcterms:W3CDTF">2016-07-14T22:56:00Z</dcterms:created>
  <dcterms:modified xsi:type="dcterms:W3CDTF">2016-07-14T22:56:00Z</dcterms:modified>
</cp:coreProperties>
</file>